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osition</w:t>
      </w:r>
      <w:r>
        <w:t xml:space="preserve"> </w:t>
      </w:r>
      <w:r>
        <w:t xml:space="preserve">in</w:t>
      </w:r>
      <w:r>
        <w:t xml:space="preserve"> </w:t>
      </w:r>
      <w:r>
        <w:t xml:space="preserve">Singapore</w:t>
      </w:r>
      <w:r>
        <w:t xml:space="preserve"> </w:t>
      </w:r>
      <w:r>
        <w:t xml:space="preserve">Singapore</w:t>
      </w:r>
    </w:p>
    <w:bookmarkStart w:id="21" w:name="X3089dc825396953a6855f792a4a6b421c8782df"/>
    <w:p>
      <w:pPr>
        <w:pStyle w:val="Heading1"/>
      </w:pPr>
      <w:r>
        <w:t xml:space="preserve">Internship Application Letter for Weld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Singapore Singapore</w:t>
      </w:r>
    </w:p>
    <w:bookmarkStart w:id="20" w:name="X03c042b4bdba5618fae86efd71a303b221f0189"/>
    <w:p>
      <w:pPr>
        <w:pStyle w:val="Heading2"/>
      </w:pPr>
      <w:r>
        <w:t xml:space="preserve">Subject: Internship Application Letter for Welder Position in Singapore Singapore</w:t>
      </w:r>
    </w:p>
    <w:p>
      <w:pPr>
        <w:pStyle w:val="FirstParagraph"/>
      </w:pPr>
      <w:r>
        <w:t xml:space="preserve">Dear Hiring Manager,</w:t>
      </w:r>
    </w:p>
    <w:p>
      <w:pPr>
        <w:pStyle w:val="BodyText"/>
      </w:pPr>
      <w:r>
        <w:t xml:space="preserve">I am writing this</w:t>
      </w:r>
      <w:r>
        <w:t xml:space="preserve"> </w:t>
      </w:r>
      <w:r>
        <w:rPr>
          <w:bCs/>
          <w:b/>
        </w:rPr>
        <w:t xml:space="preserve">Internship Application Letter</w:t>
      </w:r>
      <w:r>
        <w:t xml:space="preserve"> </w:t>
      </w:r>
      <w:r>
        <w:t xml:space="preserve">to express my enthusiastic interest in the Welder internship position at your esteemed organization, as advertised on [Platform/Website where you found the posting]. As a highly motivated and skilled welding student with a strong foundation in industrial welding techniques and a deep commitment to excellence in metal fabrication, I am confident that my technical abilities, safety consciousness, and dedication to precision align perfectly with the requirements of this internship opportunity within Singapore Singapore. Having closely followed Singapore's dynamic growth as a global engineering hub renowned for its cutting-edge manufacturing standards and maritime industry leadership, I am eager to contribute my passion for welding craftsmanship while learning from your team in this premier industrial environment.</w:t>
      </w:r>
    </w:p>
    <w:p>
      <w:pPr>
        <w:pStyle w:val="BodyText"/>
      </w:pPr>
      <w:r>
        <w:t xml:space="preserve">My academic journey at [Your Institution Name] has equipped me with comprehensive theoretical knowledge and hands-on experience in all major welding processes critical to Singapore's high-value manufacturing sector. I have completed advanced coursework in Shielded Metal Arc Welding (SMAW), Gas Tungsten Arc Welding (GTAW/TIG), Gas Metal Arc Welding (GMAW/MIG), and Flux-Cored Arc Welding (FCAW), achieving certifications including the Singapore Polytechnic's National Occupational Certificate in Fabrication &amp; Welding. During my practical training at [Previous Workshop/Company], I consistently demonstrated the ability to produce welds meeting ISO 9606 standards while maintaining strict adherence to OSHA safety protocols. My technical proficiency extends beyond manual welding techniques to include blueprint reading, material selection for diverse metals (including stainless steel and aluminum), and quality control procedures essential for Singapore's precision engineering projects.</w:t>
      </w:r>
    </w:p>
    <w:p>
      <w:pPr>
        <w:pStyle w:val="BodyText"/>
      </w:pPr>
      <w:r>
        <w:t xml:space="preserve">What particularly excites me about this opportunity in Singapore Singapore is the chance to apply my skills within a country that has become synonymous with engineering excellence. Singapore's strategic position as a global manufacturing powerhouse, home to major shipyards like Sembcorp Marine and advanced electronics manufacturers, demands welding professionals who understand the unique challenges of high-precision industrial environments. Having researched your company's contributions to [mention specific project or industry segment if known], I am impressed by your commitment to innovation in metal fabrication – an ethos I deeply share. The prospect of learning from Singapore Singapore's leading welding specialists while contributing to projects that shape the nation's infrastructure and industrial landscape is precisely the professional challenge I seek as a budding</w:t>
      </w:r>
      <w:r>
        <w:t xml:space="preserve"> </w:t>
      </w:r>
      <w:r>
        <w:rPr>
          <w:bCs/>
          <w:b/>
        </w:rPr>
        <w:t xml:space="preserve">Welder</w:t>
      </w:r>
      <w:r>
        <w:t xml:space="preserve">.</w:t>
      </w:r>
    </w:p>
    <w:p>
      <w:pPr>
        <w:pStyle w:val="BodyText"/>
      </w:pPr>
      <w:r>
        <w:t xml:space="preserve">I have developed exceptional attention to detail through rigorous practice, routinely achieving 98% pass rates in welder qualification tests by meticulously controlling heat input, joint preparation, and travel speed. My portfolio includes complex projects such as pressure vessel fabrication for Singapore's energy sector and structural steel assemblies for waterfront developments – all completed with zero safety incidents. I understand that Singapore Singapore demands welding excellence not just for structural integrity but also environmental sustainability; I am proficient in low-emission welding techniques and waste reduction strategies aligned with SG Eco-Strategies. My ability to work effectively under pressure while maintaining composure during critical weld passes has been consistently recognized by my instructors, as evidenced by the "Outstanding Welder Performance" award I received last semester.</w:t>
      </w:r>
    </w:p>
    <w:p>
      <w:pPr>
        <w:pStyle w:val="BodyText"/>
      </w:pPr>
      <w:r>
        <w:t xml:space="preserve">As a candidate deeply invested in Singapore's industrial future, I have proactively engaged with local welding communities. I attended the recent Singapore Welding Society Seminar on Advanced Techniques for Marine Structures and participated in the National Skills Competition's welding category, where I refined my technique under strict time constraints. These experiences solidified my understanding of how Singapore Singapore elevates welding from a technical skill to an art form – one that requires constant innovation to meet global standards while respecting local manufacturing contexts. I am particularly drawn to your company's emphasis on mentoring, as I believe the most valuable growth for any</w:t>
      </w:r>
      <w:r>
        <w:t xml:space="preserve"> </w:t>
      </w:r>
      <w:r>
        <w:rPr>
          <w:bCs/>
          <w:b/>
        </w:rPr>
        <w:t xml:space="preserve">Welder</w:t>
      </w:r>
      <w:r>
        <w:t xml:space="preserve"> </w:t>
      </w:r>
      <w:r>
        <w:t xml:space="preserve">comes through learning from industry veterans who embody Singapore Singapore's work ethic of precision and reliability.</w:t>
      </w:r>
    </w:p>
    <w:p>
      <w:pPr>
        <w:pStyle w:val="BodyText"/>
      </w:pPr>
      <w:r>
        <w:t xml:space="preserve">I am fully committed to the requirements of this internship and can commence immediately. Having prepared for relocation to Singapore Singapore, I have secured accommodation near [Mention Area/Neighborhood if applicable] and am ready to contribute from day one. My adaptability has been proven through previous cross-cultural work experiences in [Mention relevant experience], where I quickly mastered local safety protocols while collaborating with diverse teams – skills directly transferable to Singapore's multicultural workplace environment. I am also prepared to pursue any additional certifications required for full compliance with Singapore's Welding Standards (SS 521:2019) during my internship period.</w:t>
      </w:r>
    </w:p>
    <w:p>
      <w:pPr>
        <w:pStyle w:val="BodyText"/>
      </w:pPr>
      <w:r>
        <w:t xml:space="preserve">What sets me apart as a candidate is my holistic approach to welding excellence. While many students focus solely on technical execution, I actively study metallurgy, thermal dynamics, and quality assurance systems – understanding that a superior weld results from scientific precision rather than mere repetition. In Singapore Singapore's competitive industrial landscape, where projects like the Tuas Mega Port demand zero-defect welds for 100-year structural lifespans, this mindset is essential. I am eager to bring this analytical perspective to your team while absorbing the specialized knowledge that makes Singapore Singapore a global benchmark in engineering craftsmanship.</w:t>
      </w:r>
    </w:p>
    <w:p>
      <w:pPr>
        <w:pStyle w:val="BodyText"/>
      </w:pPr>
      <w:r>
        <w:t xml:space="preserve">Thank you for considering my application as an enthusiastic and capable candidate for the Welder internship position. I have attached my resume detailing further qualifications, certifications, and project examples. I welcome the opportunity to discuss how my proactive approach to welding mastery can support your team's objectives within Singapore Singapore's evolving engineering sector. Please feel free to contact me at your earliest convenience to schedule an interview at your preferred time.</w:t>
      </w:r>
    </w:p>
    <w:p>
      <w:pPr>
        <w:pStyle w:val="BodyText"/>
      </w:pPr>
      <w:r>
        <w:t xml:space="preserve">Sincerely,</w:t>
      </w:r>
    </w:p>
    <w:p>
      <w:pPr>
        <w:pStyle w:val="BodyText"/>
      </w:pPr>
      <w:r>
        <w:t xml:space="preserve">[Your Full Name]</w:t>
      </w:r>
    </w:p>
    <w:p>
      <w:pPr>
        <w:pStyle w:val="BodyText"/>
      </w:pPr>
      <w:r>
        <w:t xml:space="preserve">Welder Internship Candida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lder Position in Singapore Singapore</dc:title>
  <dc:creator/>
  <dc:language>en</dc:language>
  <cp:keywords/>
  <dcterms:created xsi:type="dcterms:W3CDTF">2025-12-11T10:59:30Z</dcterms:created>
  <dcterms:modified xsi:type="dcterms:W3CDTF">2025-12-11T10:59:30Z</dcterms:modified>
</cp:coreProperties>
</file>

<file path=docProps/custom.xml><?xml version="1.0" encoding="utf-8"?>
<Properties xmlns="http://schemas.openxmlformats.org/officeDocument/2006/custom-properties" xmlns:vt="http://schemas.openxmlformats.org/officeDocument/2006/docPropsVTypes"/>
</file>